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438"/>
        <w:gridCol w:w="4227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  <w:shd w:val="clear" w:color="auto" w:fill="auto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13355F8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</w:p>
          <w:p w14:paraId="3975E0F6" w14:textId="69F5F10D" w:rsidR="00A83AC8" w:rsidRPr="005B1C46" w:rsidRDefault="00D06E9F" w:rsidP="00A83AC8">
            <w:pPr>
              <w:tabs>
                <w:tab w:val="left" w:pos="2552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Be</w:t>
            </w:r>
            <w:r w:rsidR="0030328B">
              <w:rPr>
                <w:sz w:val="22"/>
                <w:szCs w:val="22"/>
              </w:rPr>
              <w:t>adási</w:t>
            </w:r>
            <w:r>
              <w:rPr>
                <w:sz w:val="22"/>
                <w:szCs w:val="22"/>
              </w:rPr>
              <w:t xml:space="preserve"> </w:t>
            </w:r>
            <w:r w:rsidR="00A83AC8" w:rsidRPr="00855ACA">
              <w:rPr>
                <w:sz w:val="22"/>
                <w:szCs w:val="22"/>
              </w:rPr>
              <w:t>határidő</w:t>
            </w:r>
            <w:r w:rsidR="00A83AC8" w:rsidRPr="005B1C46">
              <w:rPr>
                <w:color w:val="000000" w:themeColor="text1"/>
                <w:sz w:val="22"/>
                <w:szCs w:val="22"/>
              </w:rPr>
              <w:t xml:space="preserve">: </w:t>
            </w:r>
            <w:r w:rsidR="009B4F09">
              <w:rPr>
                <w:color w:val="000000" w:themeColor="text1"/>
                <w:sz w:val="22"/>
                <w:szCs w:val="22"/>
              </w:rPr>
              <w:t xml:space="preserve">2023. </w:t>
            </w:r>
            <w:r w:rsidR="009B4F09" w:rsidRPr="00135ECD">
              <w:rPr>
                <w:color w:val="000000" w:themeColor="text1"/>
                <w:sz w:val="22"/>
                <w:szCs w:val="22"/>
              </w:rPr>
              <w:t>november 6.</w:t>
            </w:r>
          </w:p>
          <w:p w14:paraId="7A441D59" w14:textId="7FE0B873" w:rsidR="0030328B" w:rsidRPr="0030328B" w:rsidRDefault="00D06E9F" w:rsidP="00A83AC8">
            <w:pPr>
              <w:tabs>
                <w:tab w:val="left" w:pos="1275"/>
                <w:tab w:val="left" w:pos="255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mail </w:t>
            </w:r>
            <w:r w:rsidR="00A83AC8" w:rsidRPr="00855ACA">
              <w:rPr>
                <w:sz w:val="22"/>
                <w:szCs w:val="22"/>
              </w:rPr>
              <w:t>cím:</w:t>
            </w:r>
            <w:r w:rsidR="00A83AC8" w:rsidRPr="00855ACA">
              <w:rPr>
                <w:sz w:val="18"/>
              </w:rPr>
              <w:t xml:space="preserve"> </w:t>
            </w:r>
            <w:hyperlink r:id="rId11" w:history="1">
              <w:r w:rsidR="0030328B" w:rsidRPr="00E1795A">
                <w:rPr>
                  <w:rStyle w:val="Hiperhivatkozs"/>
                  <w:sz w:val="22"/>
                  <w:szCs w:val="22"/>
                </w:rPr>
                <w:t>palyazatok.dok@pte.hu</w:t>
              </w:r>
            </w:hyperlink>
            <w:r w:rsidR="003032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1675" w:type="dxa"/>
            <w:shd w:val="clear" w:color="auto" w:fill="auto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5B1C46" w:rsidRPr="005B1C46" w14:paraId="7B37CB65" w14:textId="77777777" w:rsidTr="00170D16">
        <w:tc>
          <w:tcPr>
            <w:tcW w:w="9062" w:type="dxa"/>
            <w:gridSpan w:val="4"/>
            <w:shd w:val="clear" w:color="auto" w:fill="auto"/>
          </w:tcPr>
          <w:p w14:paraId="16C3C844" w14:textId="77777777" w:rsidR="00A83AC8" w:rsidRPr="005B1C46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5B1C46">
              <w:rPr>
                <w:b/>
                <w:i/>
                <w:color w:val="000000" w:themeColor="text1"/>
              </w:rPr>
              <w:t>Doktorandusz adatok</w:t>
            </w:r>
            <w:r w:rsidRPr="005B1C46">
              <w:rPr>
                <w:b/>
                <w:i/>
                <w:color w:val="000000" w:themeColor="text1"/>
              </w:rPr>
              <w:br/>
            </w:r>
            <w:r w:rsidRPr="005B1C46">
              <w:rPr>
                <w:b/>
                <w:i/>
                <w:color w:val="000000" w:themeColor="text1"/>
                <w:sz w:val="22"/>
                <w:szCs w:val="22"/>
              </w:rPr>
              <w:t xml:space="preserve">Minden sor kitöltése kötelező. </w:t>
            </w:r>
            <w:r w:rsidRPr="005B1C46">
              <w:rPr>
                <w:i/>
                <w:color w:val="000000" w:themeColor="text1"/>
                <w:sz w:val="22"/>
                <w:szCs w:val="22"/>
              </w:rPr>
              <w:t xml:space="preserve">Hiányos kitöltés esetén a pályázat nem értékelhető! </w:t>
            </w:r>
          </w:p>
          <w:p w14:paraId="098E920E" w14:textId="77777777" w:rsidR="00A83AC8" w:rsidRPr="005B1C46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5B1C46">
              <w:rPr>
                <w:i/>
                <w:color w:val="000000" w:themeColor="text1"/>
                <w:sz w:val="22"/>
                <w:szCs w:val="22"/>
              </w:rPr>
              <w:t>Kérjük, olvashatóan töltse ki!</w:t>
            </w:r>
          </w:p>
          <w:p w14:paraId="2BAA4454" w14:textId="77777777" w:rsidR="0030328B" w:rsidRPr="005B1C46" w:rsidRDefault="0030328B" w:rsidP="0030328B">
            <w:pPr>
              <w:jc w:val="both"/>
              <w:rPr>
                <w:b/>
                <w:i/>
                <w:color w:val="000000" w:themeColor="text1"/>
                <w:sz w:val="21"/>
                <w:szCs w:val="21"/>
              </w:rPr>
            </w:pPr>
            <w:r w:rsidRPr="005B1C46">
              <w:rPr>
                <w:b/>
                <w:i/>
                <w:color w:val="000000" w:themeColor="text1"/>
                <w:sz w:val="21"/>
                <w:szCs w:val="21"/>
              </w:rPr>
              <w:t>Egyéb információ</w:t>
            </w:r>
          </w:p>
          <w:p w14:paraId="13584E4B" w14:textId="77777777" w:rsidR="0030328B" w:rsidRPr="005B1C46" w:rsidRDefault="0030328B" w:rsidP="0030328B">
            <w:pPr>
              <w:pStyle w:val="Listaszerbekezds"/>
              <w:numPr>
                <w:ilvl w:val="0"/>
                <w:numId w:val="16"/>
              </w:numPr>
              <w:jc w:val="both"/>
              <w:rPr>
                <w:bCs/>
                <w:i/>
                <w:color w:val="000000" w:themeColor="text1"/>
                <w:sz w:val="21"/>
                <w:szCs w:val="16"/>
              </w:rPr>
            </w:pPr>
            <w:r w:rsidRPr="005B1C46">
              <w:rPr>
                <w:bCs/>
                <w:i/>
                <w:color w:val="000000" w:themeColor="text1"/>
                <w:sz w:val="21"/>
                <w:szCs w:val="16"/>
              </w:rPr>
              <w:t>Aki még nem pályázott korábban, ő a doktori tanulmányainak megkezdése előtti 6 hónapból még nyújthat be dokumentumokat.</w:t>
            </w:r>
          </w:p>
          <w:p w14:paraId="6FE69039" w14:textId="4688E4DE" w:rsidR="0030328B" w:rsidRPr="005B1C46" w:rsidRDefault="0030328B" w:rsidP="0030328B">
            <w:pPr>
              <w:pStyle w:val="Listaszerbekezds"/>
              <w:numPr>
                <w:ilvl w:val="0"/>
                <w:numId w:val="16"/>
              </w:numPr>
              <w:jc w:val="both"/>
              <w:rPr>
                <w:bCs/>
                <w:i/>
                <w:color w:val="000000" w:themeColor="text1"/>
              </w:rPr>
            </w:pPr>
            <w:r w:rsidRPr="005B1C46">
              <w:rPr>
                <w:bCs/>
                <w:i/>
                <w:color w:val="000000" w:themeColor="text1"/>
                <w:sz w:val="21"/>
                <w:szCs w:val="16"/>
              </w:rPr>
              <w:t>Aki pályázott már korábban, a nyertes pályázatot követő időszakból nyújthat be dokumentumokat. (Adott év június 1-től /tavaszi/ vagy november 1-től /őszi/ számítva – két pályázati időszak zárása)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proofErr w:type="spellStart"/>
            <w:r w:rsidRPr="00855ACA">
              <w:rPr>
                <w:sz w:val="22"/>
                <w:szCs w:val="22"/>
              </w:rPr>
              <w:t>Neptun</w:t>
            </w:r>
            <w:proofErr w:type="spellEnd"/>
            <w:r w:rsidRPr="00855ACA">
              <w:rPr>
                <w:sz w:val="22"/>
                <w:szCs w:val="22"/>
              </w:rPr>
              <w:t xml:space="preserve"> kód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2D047C1" w14:textId="22D9B8FE" w:rsidR="00A83AC8" w:rsidRPr="00855ACA" w:rsidRDefault="001F4D5C" w:rsidP="00A83A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tolsó nyertes intézményi szakmai, t</w:t>
            </w:r>
            <w:r w:rsidR="00A83AC8" w:rsidRPr="00855ACA">
              <w:rPr>
                <w:sz w:val="22"/>
                <w:szCs w:val="22"/>
              </w:rPr>
              <w:t xml:space="preserve">udományos </w:t>
            </w:r>
            <w:r>
              <w:rPr>
                <w:sz w:val="22"/>
                <w:szCs w:val="22"/>
              </w:rPr>
              <w:t>ösztöndíj (</w:t>
            </w:r>
            <w:proofErr w:type="spellStart"/>
            <w:r>
              <w:rPr>
                <w:sz w:val="22"/>
                <w:szCs w:val="22"/>
              </w:rPr>
              <w:t>isztö</w:t>
            </w:r>
            <w:proofErr w:type="spellEnd"/>
            <w:r w:rsidR="00A83AC8" w:rsidRPr="00855ACA">
              <w:rPr>
                <w:sz w:val="22"/>
                <w:szCs w:val="22"/>
              </w:rPr>
              <w:t>) pályázat félé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shd w:val="clear" w:color="auto" w:fill="auto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iadott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  <w:shd w:val="clear" w:color="auto" w:fill="auto"/>
          </w:tcPr>
          <w:p w14:paraId="7B556D01" w14:textId="77777777" w:rsidR="00A83AC8" w:rsidRPr="00855ACA" w:rsidRDefault="00A83AC8" w:rsidP="00A83AC8">
            <w:pPr>
              <w:rPr>
                <w:i/>
              </w:rPr>
            </w:pPr>
            <w:r w:rsidRPr="00855ACA">
              <w:rPr>
                <w:b/>
                <w:i/>
              </w:rPr>
              <w:t>Pályázati kategóriák</w:t>
            </w:r>
            <w:r w:rsidRPr="00855ACA">
              <w:rPr>
                <w:b/>
                <w:i/>
              </w:rPr>
              <w:br/>
            </w:r>
            <w:r w:rsidRPr="00855ACA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855ACA">
              <w:rPr>
                <w:i/>
                <w:sz w:val="22"/>
                <w:szCs w:val="22"/>
              </w:rPr>
              <w:br/>
              <w:t>Csak egyértelműen jelölt kategória vehető figyelembe! Csak azon adatlapokat csatolja, melyek esetén pályázik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  <w:shd w:val="clear" w:color="auto" w:fill="auto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  <w:shd w:val="clear" w:color="auto" w:fill="auto"/>
          </w:tcPr>
          <w:p w14:paraId="15F1C20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  <w:shd w:val="clear" w:color="auto" w:fill="auto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  <w:shd w:val="clear" w:color="auto" w:fill="auto"/>
          </w:tcPr>
          <w:p w14:paraId="264EC5E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  <w:shd w:val="clear" w:color="auto" w:fill="auto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  <w:shd w:val="clear" w:color="auto" w:fill="auto"/>
          </w:tcPr>
          <w:p w14:paraId="5F80CFF0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  <w:shd w:val="clear" w:color="auto" w:fill="auto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  <w:shd w:val="clear" w:color="auto" w:fill="auto"/>
          </w:tcPr>
          <w:p w14:paraId="595DA7E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Alulírott, kijelentem, hogy hozzájárulok ahhoz, hogy a Pécsi Tudományegyetem Doktorandusz Önkormányzata jelen pályázatom során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30328B">
          <w:headerReference w:type="even" r:id="rId12"/>
          <w:headerReference w:type="first" r:id="rId13"/>
          <w:footnotePr>
            <w:numRestart w:val="eachPage"/>
          </w:footnotePr>
          <w:pgSz w:w="11906" w:h="16838"/>
          <w:pgMar w:top="397" w:right="1418" w:bottom="481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7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3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  <w:shd w:val="clear" w:color="auto" w:fill="auto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1110A54B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954" w:type="dxa"/>
            <w:gridSpan w:val="2"/>
            <w:shd w:val="clear" w:color="auto" w:fill="auto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  <w:shd w:val="clear" w:color="auto" w:fill="auto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  <w:shd w:val="clear" w:color="auto" w:fill="auto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  <w:shd w:val="clear" w:color="auto" w:fill="auto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  <w:shd w:val="clear" w:color="auto" w:fill="auto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  <w:shd w:val="clear" w:color="auto" w:fill="auto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  <w:shd w:val="clear" w:color="auto" w:fill="auto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  <w:shd w:val="clear" w:color="auto" w:fill="auto"/>
          </w:tcPr>
          <w:p w14:paraId="749DA429" w14:textId="11CCFF3F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="006618BB">
              <w:rPr>
                <w:rStyle w:val="Lbjegyzet-hivatkozs"/>
                <w:b/>
                <w:i/>
                <w:sz w:val="16"/>
                <w:szCs w:val="16"/>
              </w:rPr>
              <w:footnoteReference w:id="3"/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  <w:shd w:val="clear" w:color="auto" w:fill="auto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  <w:shd w:val="clear" w:color="auto" w:fill="auto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  <w:shd w:val="clear" w:color="auto" w:fill="auto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  <w:shd w:val="clear" w:color="auto" w:fill="auto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  <w:shd w:val="clear" w:color="auto" w:fill="auto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  <w:shd w:val="clear" w:color="auto" w:fill="auto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  <w:shd w:val="clear" w:color="auto" w:fill="auto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  <w:shd w:val="clear" w:color="auto" w:fill="auto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  <w:shd w:val="clear" w:color="auto" w:fill="auto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  <w:shd w:val="clear" w:color="auto" w:fill="auto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  <w:shd w:val="clear" w:color="auto" w:fill="auto"/>
          </w:tcPr>
          <w:p w14:paraId="520E06D6" w14:textId="7FF395EA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  <w:shd w:val="clear" w:color="auto" w:fill="auto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  <w:shd w:val="clear" w:color="auto" w:fill="auto"/>
          </w:tcPr>
          <w:p w14:paraId="71761456" w14:textId="06386542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  <w:shd w:val="clear" w:color="auto" w:fill="auto"/>
          </w:tcPr>
          <w:p w14:paraId="5FC8BCED" w14:textId="42FECCC4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  <w:shd w:val="clear" w:color="auto" w:fill="auto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  <w:shd w:val="clear" w:color="auto" w:fill="auto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  <w:shd w:val="clear" w:color="auto" w:fill="auto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  <w:shd w:val="clear" w:color="auto" w:fill="auto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  <w:shd w:val="clear" w:color="auto" w:fill="auto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  <w:shd w:val="clear" w:color="auto" w:fill="auto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  <w:shd w:val="clear" w:color="auto" w:fill="auto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  <w:shd w:val="clear" w:color="auto" w:fill="auto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  <w:shd w:val="clear" w:color="auto" w:fill="auto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  <w:shd w:val="clear" w:color="auto" w:fill="auto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  <w:shd w:val="clear" w:color="auto" w:fill="auto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  <w:shd w:val="clear" w:color="auto" w:fill="auto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  <w:shd w:val="clear" w:color="auto" w:fill="auto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  <w:shd w:val="clear" w:color="auto" w:fill="auto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  <w:shd w:val="clear" w:color="auto" w:fill="auto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  <w:shd w:val="clear" w:color="auto" w:fill="auto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  <w:shd w:val="clear" w:color="auto" w:fill="auto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  <w:shd w:val="clear" w:color="auto" w:fill="auto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  <w:shd w:val="clear" w:color="auto" w:fill="auto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  <w:shd w:val="clear" w:color="auto" w:fill="auto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  <w:shd w:val="clear" w:color="auto" w:fill="auto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  <w:shd w:val="clear" w:color="auto" w:fill="auto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  <w:shd w:val="clear" w:color="auto" w:fill="auto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  <w:shd w:val="clear" w:color="auto" w:fill="auto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  <w:shd w:val="clear" w:color="auto" w:fill="auto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 Konferenciaszereplésnek, illetve poszterszereplésnek az a tevékenység számít, amikor a pályázó saját maga mutatja be tudományos munkáját. A társszerzők konferenciaszereplései és poszterszereplései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  <w:shd w:val="clear" w:color="auto" w:fill="auto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  <w:shd w:val="clear" w:color="auto" w:fill="auto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  <w:shd w:val="clear" w:color="auto" w:fill="auto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  <w:shd w:val="clear" w:color="auto" w:fill="auto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  <w:shd w:val="clear" w:color="auto" w:fill="auto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  <w:shd w:val="clear" w:color="auto" w:fill="auto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  <w:shd w:val="clear" w:color="auto" w:fill="auto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  <w:shd w:val="clear" w:color="auto" w:fill="auto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4"/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  <w:shd w:val="clear" w:color="auto" w:fill="auto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  <w:shd w:val="clear" w:color="auto" w:fill="auto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  <w:shd w:val="clear" w:color="auto" w:fill="auto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  <w:shd w:val="clear" w:color="auto" w:fill="auto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170D16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4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  <w:shd w:val="clear" w:color="auto" w:fill="auto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5A80F1CB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007" w:type="dxa"/>
            <w:gridSpan w:val="2"/>
            <w:shd w:val="clear" w:color="auto" w:fill="auto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  <w:shd w:val="clear" w:color="auto" w:fill="auto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  <w:shd w:val="clear" w:color="auto" w:fill="auto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  <w:shd w:val="clear" w:color="auto" w:fill="auto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  <w:shd w:val="clear" w:color="auto" w:fill="auto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  <w:shd w:val="clear" w:color="auto" w:fill="auto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  <w:shd w:val="clear" w:color="auto" w:fill="auto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  <w:shd w:val="clear" w:color="auto" w:fill="auto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  <w:shd w:val="clear" w:color="auto" w:fill="auto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  <w:shd w:val="clear" w:color="auto" w:fill="auto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  <w:shd w:val="clear" w:color="auto" w:fill="auto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  <w:shd w:val="clear" w:color="auto" w:fill="auto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  <w:shd w:val="clear" w:color="auto" w:fill="auto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  <w:shd w:val="clear" w:color="auto" w:fill="auto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  <w:shd w:val="clear" w:color="auto" w:fill="auto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  <w:shd w:val="clear" w:color="auto" w:fill="auto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  <w:shd w:val="clear" w:color="auto" w:fill="auto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  <w:shd w:val="clear" w:color="auto" w:fill="auto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2983F1F5" w14:textId="77777777" w:rsidR="00A83AC8" w:rsidRPr="00855ACA" w:rsidRDefault="00A83AC8" w:rsidP="00A83AC8">
      <w:pPr>
        <w:rPr>
          <w:sz w:val="16"/>
          <w:szCs w:val="16"/>
        </w:rPr>
      </w:pPr>
    </w:p>
    <w:p w14:paraId="45E619A6" w14:textId="77777777" w:rsidR="00A83AC8" w:rsidRPr="00855ACA" w:rsidRDefault="00A83AC8" w:rsidP="00A83AC8">
      <w:pPr>
        <w:rPr>
          <w:sz w:val="16"/>
          <w:szCs w:val="16"/>
        </w:rPr>
      </w:pPr>
    </w:p>
    <w:p w14:paraId="2772C062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5502"/>
        <w:gridCol w:w="1752"/>
        <w:gridCol w:w="158"/>
        <w:gridCol w:w="845"/>
      </w:tblGrid>
      <w:tr w:rsidR="00855ACA" w:rsidRPr="00855ACA" w14:paraId="2C3C4990" w14:textId="77777777" w:rsidTr="00170D16">
        <w:trPr>
          <w:trHeight w:val="992"/>
        </w:trPr>
        <w:tc>
          <w:tcPr>
            <w:tcW w:w="8059" w:type="dxa"/>
            <w:gridSpan w:val="3"/>
            <w:shd w:val="clear" w:color="auto" w:fill="auto"/>
          </w:tcPr>
          <w:p w14:paraId="784B4996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7B530576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3B057761" w14:textId="7682D35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!</w:t>
            </w:r>
          </w:p>
        </w:tc>
        <w:tc>
          <w:tcPr>
            <w:tcW w:w="1003" w:type="dxa"/>
            <w:gridSpan w:val="2"/>
            <w:shd w:val="clear" w:color="auto" w:fill="auto"/>
          </w:tcPr>
          <w:p w14:paraId="5BC19349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855ACA" w:rsidRPr="00855ACA" w14:paraId="620743E4" w14:textId="77777777" w:rsidTr="00170D16">
        <w:tc>
          <w:tcPr>
            <w:tcW w:w="9062" w:type="dxa"/>
            <w:gridSpan w:val="5"/>
            <w:shd w:val="clear" w:color="auto" w:fill="auto"/>
          </w:tcPr>
          <w:p w14:paraId="1FDEDE53" w14:textId="3BCF6D1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4403D4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855ACA" w:rsidRPr="00855ACA" w14:paraId="46E3A1F5" w14:textId="77777777" w:rsidTr="00170D16">
        <w:tc>
          <w:tcPr>
            <w:tcW w:w="9062" w:type="dxa"/>
            <w:gridSpan w:val="5"/>
            <w:shd w:val="clear" w:color="auto" w:fill="auto"/>
          </w:tcPr>
          <w:p w14:paraId="4BC45AFE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855ACA" w:rsidRPr="00855ACA" w14:paraId="2C972A8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5C90C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3" w:type="dxa"/>
            <w:shd w:val="clear" w:color="auto" w:fill="auto"/>
          </w:tcPr>
          <w:p w14:paraId="2CE2CC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3BD5F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  <w:shd w:val="clear" w:color="auto" w:fill="auto"/>
          </w:tcPr>
          <w:p w14:paraId="63180C2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B0DD814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4863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3" w:type="dxa"/>
            <w:shd w:val="clear" w:color="auto" w:fill="auto"/>
          </w:tcPr>
          <w:p w14:paraId="7A0F9E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proofErr w:type="spellStart"/>
            <w:r w:rsidRPr="00855ACA">
              <w:rPr>
                <w:sz w:val="16"/>
                <w:szCs w:val="16"/>
              </w:rPr>
              <w:t>Universiade</w:t>
            </w:r>
            <w:proofErr w:type="spellEnd"/>
            <w:r w:rsidRPr="00855ACA">
              <w:rPr>
                <w:sz w:val="16"/>
                <w:szCs w:val="16"/>
              </w:rPr>
              <w:t xml:space="preserve">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44B6E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1CEA13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94272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D276B2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3" w:type="dxa"/>
            <w:shd w:val="clear" w:color="auto" w:fill="auto"/>
          </w:tcPr>
          <w:p w14:paraId="2C479D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52711C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584CEF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4ABEC4D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0AED2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3" w:type="dxa"/>
            <w:shd w:val="clear" w:color="auto" w:fill="auto"/>
          </w:tcPr>
          <w:p w14:paraId="0DCC19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A003A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25DEF00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FFE981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2952E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3" w:type="dxa"/>
            <w:shd w:val="clear" w:color="auto" w:fill="auto"/>
          </w:tcPr>
          <w:p w14:paraId="301467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9DC8E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3D4B621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52934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51EA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3" w:type="dxa"/>
            <w:shd w:val="clear" w:color="auto" w:fill="auto"/>
          </w:tcPr>
          <w:p w14:paraId="739D32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709657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  <w:shd w:val="clear" w:color="auto" w:fill="auto"/>
          </w:tcPr>
          <w:p w14:paraId="529FBD2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0A6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8D3B5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3" w:type="dxa"/>
            <w:shd w:val="clear" w:color="auto" w:fill="auto"/>
          </w:tcPr>
          <w:p w14:paraId="5CF3AD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0B645F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24AF80E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897EB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A234B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3" w:type="dxa"/>
            <w:shd w:val="clear" w:color="auto" w:fill="auto"/>
          </w:tcPr>
          <w:p w14:paraId="1726DB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8B9557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090FE32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DC5558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2CE49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3" w:type="dxa"/>
            <w:shd w:val="clear" w:color="auto" w:fill="auto"/>
          </w:tcPr>
          <w:p w14:paraId="4EE107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29FB7B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  <w:shd w:val="clear" w:color="auto" w:fill="auto"/>
          </w:tcPr>
          <w:p w14:paraId="2FC7599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B81BB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666E8A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3" w:type="dxa"/>
            <w:shd w:val="clear" w:color="auto" w:fill="auto"/>
          </w:tcPr>
          <w:p w14:paraId="39BEC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765E4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  <w:shd w:val="clear" w:color="auto" w:fill="auto"/>
          </w:tcPr>
          <w:p w14:paraId="4AF1060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5F6D65D0" w14:textId="77777777" w:rsidTr="00170D16">
        <w:trPr>
          <w:trHeight w:val="184"/>
        </w:trPr>
        <w:tc>
          <w:tcPr>
            <w:tcW w:w="804" w:type="dxa"/>
            <w:tcBorders>
              <w:bottom w:val="single" w:sz="4" w:space="0" w:color="auto"/>
            </w:tcBorders>
            <w:shd w:val="clear" w:color="auto" w:fill="auto"/>
          </w:tcPr>
          <w:p w14:paraId="5B0A847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3" w:type="dxa"/>
            <w:tcBorders>
              <w:bottom w:val="single" w:sz="4" w:space="0" w:color="auto"/>
            </w:tcBorders>
            <w:shd w:val="clear" w:color="auto" w:fill="auto"/>
          </w:tcPr>
          <w:p w14:paraId="3D898DA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0CC6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</w:tcPr>
          <w:p w14:paraId="421FF7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2E7BEB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F8C70B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19CDB89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1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  <w:shd w:val="clear" w:color="auto" w:fill="auto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60B5C94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198" w:type="dxa"/>
            <w:gridSpan w:val="2"/>
            <w:shd w:val="clear" w:color="auto" w:fill="auto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  <w:shd w:val="clear" w:color="auto" w:fill="auto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  <w:shd w:val="clear" w:color="auto" w:fill="auto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  <w:shd w:val="clear" w:color="auto" w:fill="auto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  <w:shd w:val="clear" w:color="auto" w:fill="auto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  <w:shd w:val="clear" w:color="auto" w:fill="auto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  <w:shd w:val="clear" w:color="auto" w:fill="auto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  <w:shd w:val="clear" w:color="auto" w:fill="auto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shd w:val="clear" w:color="auto" w:fill="auto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  <w:shd w:val="clear" w:color="auto" w:fill="auto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lőadóművészet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  <w:shd w:val="clear" w:color="auto" w:fill="auto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  <w:shd w:val="clear" w:color="auto" w:fill="auto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  <w:shd w:val="clear" w:color="auto" w:fill="auto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  <w:shd w:val="clear" w:color="auto" w:fill="auto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  <w:shd w:val="clear" w:color="auto" w:fill="auto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  <w:shd w:val="clear" w:color="auto" w:fill="auto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oreográfia tervezés</w:t>
            </w:r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  <w:shd w:val="clear" w:color="auto" w:fill="auto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  <w:shd w:val="clear" w:color="auto" w:fill="auto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  <w:shd w:val="clear" w:color="auto" w:fill="auto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  <w:shd w:val="clear" w:color="auto" w:fill="auto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  <w:shd w:val="clear" w:color="auto" w:fill="auto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  <w:shd w:val="clear" w:color="auto" w:fill="auto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  <w:shd w:val="clear" w:color="auto" w:fill="auto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  <w:shd w:val="clear" w:color="auto" w:fill="auto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  <w:shd w:val="clear" w:color="auto" w:fill="auto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  <w:shd w:val="clear" w:color="auto" w:fill="auto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  <w:shd w:val="clear" w:color="auto" w:fill="auto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  <w:shd w:val="clear" w:color="auto" w:fill="auto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  <w:shd w:val="clear" w:color="auto" w:fill="auto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062F86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32"/>
          <w:szCs w:val="32"/>
        </w:rPr>
      </w:pPr>
    </w:p>
    <w:p w14:paraId="7FE0B01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8"/>
      </w:r>
    </w:p>
    <w:p w14:paraId="69CFEA98" w14:textId="77777777" w:rsidR="00A83AC8" w:rsidRPr="00855ACA" w:rsidRDefault="00A83AC8" w:rsidP="00A83AC8">
      <w:pPr>
        <w:sectPr w:rsidR="00A83AC8" w:rsidRPr="00855ACA" w:rsidSect="00170D16">
          <w:headerReference w:type="even" r:id="rId14"/>
          <w:headerReference w:type="first" r:id="rId15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867C8D2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709006F0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</w:p>
    <w:p w14:paraId="3BD910A1" w14:textId="77777777" w:rsidR="00A83AC8" w:rsidRPr="00855ACA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itöltés előtt gondosan tanulmányozza a kitöltési útmutatót!</w:t>
      </w:r>
    </w:p>
    <w:p w14:paraId="115FC2D6" w14:textId="77777777" w:rsidR="00A83AC8" w:rsidRPr="00855ACA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válassza meg hol 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8F8B8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03E7FDAE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>szervezeti tagság vehető figyelembe (kivéve, ha a pályázó alapító tag, mivel ebben az esetben 3 hónapnál rövidebb ideje fennálló szervezeti tagságot is el kell fogadni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 megjelent publikáció vehető figyelembe, amelyről egyértelműen meghatározható a pontos megjelenés időpontja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3462FE32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Igazolási rend</w:t>
      </w: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36A1D909" w:rsidR="00A83AC8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="00C3151E">
        <w:rPr>
          <w:sz w:val="20"/>
          <w:szCs w:val="20"/>
        </w:rPr>
        <w:br/>
        <w:t xml:space="preserve">A) </w:t>
      </w:r>
      <w:r w:rsidRPr="00855ACA">
        <w:rPr>
          <w:sz w:val="20"/>
          <w:szCs w:val="20"/>
        </w:rPr>
        <w:t>Nyelvvizsga bizonyítvány</w:t>
      </w:r>
      <w:r w:rsidR="00C3151E">
        <w:rPr>
          <w:sz w:val="20"/>
          <w:szCs w:val="20"/>
        </w:rPr>
        <w:t xml:space="preserve"> – </w:t>
      </w:r>
      <w:r w:rsidRPr="00855ACA">
        <w:rPr>
          <w:sz w:val="20"/>
          <w:szCs w:val="20"/>
        </w:rPr>
        <w:t>másolat</w:t>
      </w:r>
    </w:p>
    <w:p w14:paraId="548077F0" w14:textId="54AA51DF" w:rsidR="00C3151E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>vagy</w:t>
      </w:r>
    </w:p>
    <w:p w14:paraId="2513B36D" w14:textId="53E7CF51" w:rsidR="00C3151E" w:rsidRDefault="00C3151E" w:rsidP="00C3151E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>
        <w:rPr>
          <w:sz w:val="20"/>
          <w:szCs w:val="20"/>
        </w:rPr>
        <w:t>B) I</w:t>
      </w:r>
      <w:r w:rsidRPr="00C3151E">
        <w:rPr>
          <w:sz w:val="20"/>
          <w:szCs w:val="20"/>
        </w:rPr>
        <w:t>degen nyelv szakon szerz</w:t>
      </w:r>
      <w:r>
        <w:rPr>
          <w:sz w:val="20"/>
          <w:szCs w:val="20"/>
        </w:rPr>
        <w:t>e</w:t>
      </w:r>
      <w:r w:rsidRPr="00C3151E">
        <w:rPr>
          <w:sz w:val="20"/>
          <w:szCs w:val="20"/>
        </w:rPr>
        <w:t>tt b</w:t>
      </w:r>
      <w:r>
        <w:rPr>
          <w:sz w:val="20"/>
          <w:szCs w:val="20"/>
        </w:rPr>
        <w:t>ö</w:t>
      </w:r>
      <w:r w:rsidRPr="00C3151E">
        <w:rPr>
          <w:sz w:val="20"/>
          <w:szCs w:val="20"/>
        </w:rPr>
        <w:t>lcsész, valamint idegen nyelv és irodalom szakos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nyelv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idegennyelv-sz</w:t>
      </w:r>
      <w:r>
        <w:rPr>
          <w:sz w:val="20"/>
          <w:szCs w:val="20"/>
        </w:rPr>
        <w:t>ak</w:t>
      </w:r>
      <w:r w:rsidRPr="00C3151E">
        <w:rPr>
          <w:sz w:val="20"/>
          <w:szCs w:val="20"/>
        </w:rPr>
        <w:t xml:space="preserve">os </w:t>
      </w:r>
      <w:r>
        <w:rPr>
          <w:sz w:val="20"/>
          <w:szCs w:val="20"/>
        </w:rPr>
        <w:t>me</w:t>
      </w:r>
      <w:r w:rsidRPr="00C3151E">
        <w:rPr>
          <w:sz w:val="20"/>
          <w:szCs w:val="20"/>
        </w:rPr>
        <w:t>sterfokozattal rendelkez</w:t>
      </w:r>
      <w:r>
        <w:rPr>
          <w:sz w:val="20"/>
          <w:szCs w:val="20"/>
        </w:rPr>
        <w:t>ő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tov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bb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</w:t>
      </w:r>
      <w:r w:rsidRPr="00C3151E">
        <w:rPr>
          <w:sz w:val="20"/>
          <w:szCs w:val="20"/>
        </w:rPr>
        <w:t xml:space="preserve"> szakon idegen nyelv m</w:t>
      </w:r>
      <w:r>
        <w:rPr>
          <w:sz w:val="20"/>
          <w:szCs w:val="20"/>
        </w:rPr>
        <w:t>ű</w:t>
      </w:r>
      <w:r w:rsidRPr="00C3151E">
        <w:rPr>
          <w:sz w:val="20"/>
          <w:szCs w:val="20"/>
        </w:rPr>
        <w:t>veltségter</w:t>
      </w:r>
      <w:r>
        <w:rPr>
          <w:sz w:val="20"/>
          <w:szCs w:val="20"/>
        </w:rPr>
        <w:t>ü</w:t>
      </w:r>
      <w:r w:rsidRPr="00C3151E">
        <w:rPr>
          <w:sz w:val="20"/>
          <w:szCs w:val="20"/>
        </w:rPr>
        <w:t>leten szerzett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i</w:t>
      </w:r>
      <w:r w:rsidRPr="00C3151E">
        <w:rPr>
          <w:sz w:val="20"/>
          <w:szCs w:val="20"/>
        </w:rPr>
        <w:t xml:space="preserve"> oklevél</w:t>
      </w:r>
      <w:r>
        <w:rPr>
          <w:sz w:val="20"/>
          <w:szCs w:val="20"/>
        </w:rPr>
        <w:t xml:space="preserve"> - másolat</w:t>
      </w:r>
    </w:p>
    <w:p w14:paraId="15F7BB95" w14:textId="77777777" w:rsidR="00C3151E" w:rsidRPr="00855ACA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vagy</w:t>
      </w:r>
    </w:p>
    <w:p w14:paraId="7527192F" w14:textId="1613B9C2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</w:t>
      </w:r>
      <w:r w:rsidR="00454F59">
        <w:rPr>
          <w:sz w:val="20"/>
          <w:szCs w:val="20"/>
        </w:rPr>
        <w:t xml:space="preserve"> szervezet</w:t>
      </w:r>
      <w:r w:rsidR="00997180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, amely egyértelműen tartalmazza a konferencián, illetve az egyetemi vagy doktori iskolai előadáson előadó személyt és a konferencia, illetve az egyetemi vagy doktori iskolai előadás pontos dátumát </w:t>
      </w:r>
      <w:r w:rsidR="00997180">
        <w:rPr>
          <w:sz w:val="20"/>
          <w:szCs w:val="20"/>
        </w:rPr>
        <w:tab/>
      </w:r>
      <w:r w:rsidR="00997180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elektronikus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14DBFF82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</w:t>
      </w:r>
      <w:r w:rsidR="006020C8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Művészeti tevékenységek Adatlaphoz csatolandó igazolások</w:t>
      </w:r>
    </w:p>
    <w:p w14:paraId="081A393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lastRenderedPageBreak/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</w:t>
      </w:r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>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77777777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 xml:space="preserve">Nem egyértelmű vagy ellentmondásos pályázat esetén a Doktorandusz Önkormányzat Térítési és Juttatási Bizottsága a pályázat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 xml:space="preserve">A jelen útmutatóban és az adatlapokon feltüntetett dokumentumok (hiány)pótlására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7777777" w:rsidR="00377672" w:rsidRPr="00855ACA" w:rsidRDefault="00377672" w:rsidP="0088149C">
      <w:pPr>
        <w:jc w:val="both"/>
        <w:rPr>
          <w:b/>
          <w:i/>
          <w:sz w:val="22"/>
          <w:szCs w:val="22"/>
        </w:rPr>
      </w:pPr>
    </w:p>
    <w:sectPr w:rsidR="00377672" w:rsidRPr="00855ACA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B5DA4" w14:textId="77777777" w:rsidR="00FD7A9F" w:rsidRDefault="00FD7A9F" w:rsidP="00D77D85">
      <w:r>
        <w:separator/>
      </w:r>
    </w:p>
  </w:endnote>
  <w:endnote w:type="continuationSeparator" w:id="0">
    <w:p w14:paraId="556F3D58" w14:textId="77777777" w:rsidR="00FD7A9F" w:rsidRDefault="00FD7A9F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154046"/>
      <w:docPartObj>
        <w:docPartGallery w:val="Page Numbers (Bottom of Page)"/>
        <w:docPartUnique/>
      </w:docPartObj>
    </w:sdtPr>
    <w:sdtEndPr/>
    <w:sdtContent>
      <w:p w14:paraId="6EF2E6F6" w14:textId="6BE7062B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01ED">
          <w:rPr>
            <w:noProof/>
          </w:rPr>
          <w:t>8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D5A1B" w14:textId="77777777" w:rsidR="00FD7A9F" w:rsidRDefault="00FD7A9F" w:rsidP="00D77D85">
      <w:r>
        <w:separator/>
      </w:r>
    </w:p>
  </w:footnote>
  <w:footnote w:type="continuationSeparator" w:id="0">
    <w:p w14:paraId="793B4139" w14:textId="77777777" w:rsidR="00FD7A9F" w:rsidRDefault="00FD7A9F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0068D574" w14:textId="4B91DEC5" w:rsidR="006618BB" w:rsidRDefault="006618BB" w:rsidP="0045421E">
      <w:pPr>
        <w:pStyle w:val="Lbjegyzetszveg"/>
        <w:jc w:val="both"/>
      </w:pPr>
      <w:r>
        <w:rPr>
          <w:rStyle w:val="Lbjegyzet-hivatkozs"/>
        </w:rPr>
        <w:footnoteRef/>
      </w:r>
      <w:r>
        <w:t xml:space="preserve"> </w:t>
      </w:r>
      <w:r w:rsidR="00F32DB8">
        <w:t>T</w:t>
      </w:r>
      <w:r>
        <w:t xml:space="preserve">anulmányként </w:t>
      </w:r>
      <w:r w:rsidR="00D96905">
        <w:t xml:space="preserve">olyan tudományos közlemény fogadható el, amely a </w:t>
      </w:r>
      <w:proofErr w:type="spellStart"/>
      <w:r w:rsidR="00D96905">
        <w:t>Scimago</w:t>
      </w:r>
      <w:proofErr w:type="spellEnd"/>
      <w:r w:rsidR="00D96905">
        <w:t xml:space="preserve"> vagy </w:t>
      </w:r>
      <w:proofErr w:type="spellStart"/>
      <w:r w:rsidR="00D96905">
        <w:t>Scopus</w:t>
      </w:r>
      <w:proofErr w:type="spellEnd"/>
      <w:r w:rsidR="00D96905">
        <w:t xml:space="preserve"> Q1-Q4 besorolásával rendelkező, vagy az MTA szerint A-D besorolással rendelkező folyóiratban jelent meg.</w:t>
      </w:r>
    </w:p>
  </w:footnote>
  <w:footnote w:id="4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5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6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8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B5F6A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C1672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4D094" w14:textId="77777777" w:rsidR="00170D16" w:rsidRDefault="00135ECD">
    <w:pPr>
      <w:pStyle w:val="lfej"/>
    </w:pPr>
    <w:r>
      <w:rPr>
        <w:noProof/>
        <w:lang w:eastAsia="en-US"/>
      </w:rPr>
      <w:pict w14:anchorId="15A37F0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1026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8486" w14:textId="77777777" w:rsidR="00170D16" w:rsidRDefault="00135ECD">
    <w:pPr>
      <w:pStyle w:val="lfej"/>
    </w:pPr>
    <w:r>
      <w:rPr>
        <w:noProof/>
        <w:lang w:eastAsia="en-US"/>
      </w:rPr>
      <w:pict w14:anchorId="596E86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1025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720BB"/>
    <w:multiLevelType w:val="hybridMultilevel"/>
    <w:tmpl w:val="8606039C"/>
    <w:lvl w:ilvl="0" w:tplc="82C66AE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87327">
    <w:abstractNumId w:val="8"/>
  </w:num>
  <w:num w:numId="2" w16cid:durableId="2033873467">
    <w:abstractNumId w:val="9"/>
  </w:num>
  <w:num w:numId="3" w16cid:durableId="1448038054">
    <w:abstractNumId w:val="0"/>
  </w:num>
  <w:num w:numId="4" w16cid:durableId="1792896262">
    <w:abstractNumId w:val="1"/>
  </w:num>
  <w:num w:numId="5" w16cid:durableId="1041707759">
    <w:abstractNumId w:val="13"/>
  </w:num>
  <w:num w:numId="6" w16cid:durableId="1055471304">
    <w:abstractNumId w:val="2"/>
  </w:num>
  <w:num w:numId="7" w16cid:durableId="1939100257">
    <w:abstractNumId w:val="3"/>
  </w:num>
  <w:num w:numId="8" w16cid:durableId="1851025241">
    <w:abstractNumId w:val="15"/>
  </w:num>
  <w:num w:numId="9" w16cid:durableId="1288662189">
    <w:abstractNumId w:val="6"/>
  </w:num>
  <w:num w:numId="10" w16cid:durableId="1811053971">
    <w:abstractNumId w:val="7"/>
  </w:num>
  <w:num w:numId="11" w16cid:durableId="409425988">
    <w:abstractNumId w:val="5"/>
  </w:num>
  <w:num w:numId="12" w16cid:durableId="987199410">
    <w:abstractNumId w:val="11"/>
  </w:num>
  <w:num w:numId="13" w16cid:durableId="346372806">
    <w:abstractNumId w:val="4"/>
  </w:num>
  <w:num w:numId="14" w16cid:durableId="1171065196">
    <w:abstractNumId w:val="10"/>
  </w:num>
  <w:num w:numId="15" w16cid:durableId="2146315795">
    <w:abstractNumId w:val="12"/>
  </w:num>
  <w:num w:numId="16" w16cid:durableId="6349197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14376"/>
    <w:rsid w:val="00082F4C"/>
    <w:rsid w:val="000861C1"/>
    <w:rsid w:val="000E3492"/>
    <w:rsid w:val="001052AC"/>
    <w:rsid w:val="00134AFC"/>
    <w:rsid w:val="00135ECD"/>
    <w:rsid w:val="00146753"/>
    <w:rsid w:val="00170D16"/>
    <w:rsid w:val="001719FC"/>
    <w:rsid w:val="00187365"/>
    <w:rsid w:val="0019214F"/>
    <w:rsid w:val="001B4376"/>
    <w:rsid w:val="001B5629"/>
    <w:rsid w:val="001B70AA"/>
    <w:rsid w:val="001C5FFE"/>
    <w:rsid w:val="001D612C"/>
    <w:rsid w:val="001E2451"/>
    <w:rsid w:val="001F1DF6"/>
    <w:rsid w:val="001F4D5C"/>
    <w:rsid w:val="00200A97"/>
    <w:rsid w:val="00271341"/>
    <w:rsid w:val="002A4DFF"/>
    <w:rsid w:val="002B55BF"/>
    <w:rsid w:val="002E160E"/>
    <w:rsid w:val="002F0869"/>
    <w:rsid w:val="0030328B"/>
    <w:rsid w:val="00326696"/>
    <w:rsid w:val="00335F7D"/>
    <w:rsid w:val="0035741A"/>
    <w:rsid w:val="00377672"/>
    <w:rsid w:val="00385913"/>
    <w:rsid w:val="00393EEB"/>
    <w:rsid w:val="0039442B"/>
    <w:rsid w:val="003A3E08"/>
    <w:rsid w:val="003D2457"/>
    <w:rsid w:val="003D6AD4"/>
    <w:rsid w:val="003D7024"/>
    <w:rsid w:val="00405235"/>
    <w:rsid w:val="00414F51"/>
    <w:rsid w:val="0042579C"/>
    <w:rsid w:val="00445EA2"/>
    <w:rsid w:val="0045421E"/>
    <w:rsid w:val="00454F59"/>
    <w:rsid w:val="004562DF"/>
    <w:rsid w:val="004A730E"/>
    <w:rsid w:val="004C3FD4"/>
    <w:rsid w:val="00522D8B"/>
    <w:rsid w:val="005251D5"/>
    <w:rsid w:val="00587F08"/>
    <w:rsid w:val="005A5CBA"/>
    <w:rsid w:val="005B1C46"/>
    <w:rsid w:val="005B77BD"/>
    <w:rsid w:val="005D24AD"/>
    <w:rsid w:val="005E3CA9"/>
    <w:rsid w:val="005E5448"/>
    <w:rsid w:val="006020C8"/>
    <w:rsid w:val="0063330D"/>
    <w:rsid w:val="00641E8F"/>
    <w:rsid w:val="006618BB"/>
    <w:rsid w:val="006B635B"/>
    <w:rsid w:val="006C3A12"/>
    <w:rsid w:val="00702CD0"/>
    <w:rsid w:val="00722F0F"/>
    <w:rsid w:val="007268CD"/>
    <w:rsid w:val="00735BB0"/>
    <w:rsid w:val="00747BB7"/>
    <w:rsid w:val="0077108A"/>
    <w:rsid w:val="007B0C23"/>
    <w:rsid w:val="007B16F0"/>
    <w:rsid w:val="007B263A"/>
    <w:rsid w:val="00820EDA"/>
    <w:rsid w:val="00823EA4"/>
    <w:rsid w:val="0084474D"/>
    <w:rsid w:val="00844DA8"/>
    <w:rsid w:val="00855ACA"/>
    <w:rsid w:val="0086258D"/>
    <w:rsid w:val="0088149C"/>
    <w:rsid w:val="00904BB6"/>
    <w:rsid w:val="009054C1"/>
    <w:rsid w:val="00930884"/>
    <w:rsid w:val="009508B9"/>
    <w:rsid w:val="009528B9"/>
    <w:rsid w:val="00952E2F"/>
    <w:rsid w:val="00954E2D"/>
    <w:rsid w:val="00997180"/>
    <w:rsid w:val="009B4F09"/>
    <w:rsid w:val="009B5A9C"/>
    <w:rsid w:val="009C201B"/>
    <w:rsid w:val="009E5BC0"/>
    <w:rsid w:val="00A130B8"/>
    <w:rsid w:val="00A25457"/>
    <w:rsid w:val="00A339CF"/>
    <w:rsid w:val="00A47E39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B35D07"/>
    <w:rsid w:val="00B44F7C"/>
    <w:rsid w:val="00BA453F"/>
    <w:rsid w:val="00BF7D9C"/>
    <w:rsid w:val="00C10631"/>
    <w:rsid w:val="00C160C5"/>
    <w:rsid w:val="00C3106C"/>
    <w:rsid w:val="00C3151E"/>
    <w:rsid w:val="00C65147"/>
    <w:rsid w:val="00C94FA9"/>
    <w:rsid w:val="00CA0931"/>
    <w:rsid w:val="00CA4E7A"/>
    <w:rsid w:val="00CB3C44"/>
    <w:rsid w:val="00CC5A90"/>
    <w:rsid w:val="00CD5A81"/>
    <w:rsid w:val="00D03300"/>
    <w:rsid w:val="00D06E9F"/>
    <w:rsid w:val="00D37DB7"/>
    <w:rsid w:val="00D539B4"/>
    <w:rsid w:val="00D77D85"/>
    <w:rsid w:val="00D9077F"/>
    <w:rsid w:val="00D96905"/>
    <w:rsid w:val="00E401ED"/>
    <w:rsid w:val="00E4515C"/>
    <w:rsid w:val="00E618AB"/>
    <w:rsid w:val="00EA6B12"/>
    <w:rsid w:val="00ED5BB3"/>
    <w:rsid w:val="00EF1AE6"/>
    <w:rsid w:val="00EF3DFD"/>
    <w:rsid w:val="00F0496F"/>
    <w:rsid w:val="00F245FE"/>
    <w:rsid w:val="00F32DB8"/>
    <w:rsid w:val="00F54003"/>
    <w:rsid w:val="00FD7A9F"/>
    <w:rsid w:val="00FE2FCD"/>
    <w:rsid w:val="00FE57C4"/>
    <w:rsid w:val="00FE7DC7"/>
    <w:rsid w:val="00FF4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D7E830"/>
  <w15:docId w15:val="{E055CCAF-4BC2-446D-B161-CE16B73A7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iperhivatkozs">
    <w:name w:val="Hyperlink"/>
    <w:basedOn w:val="Bekezdsalapbettpusa"/>
    <w:uiPriority w:val="99"/>
    <w:unhideWhenUsed/>
    <w:rsid w:val="0030328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03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lyazatok.dok@pte.h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31F645-FB8C-49B0-8BCE-F914955D6A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5B3C2C-AFF5-4F90-AD93-5CB8D8ABD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B4C1B2-8752-4C4A-BEB1-936535AD4B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6751B-4CE1-47DC-8FC9-DAFEABFA53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2349</Words>
  <Characters>16212</Characters>
  <Application>Microsoft Office Word</Application>
  <DocSecurity>0</DocSecurity>
  <Lines>135</Lines>
  <Paragraphs>3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Dr. Szijártó István</cp:lastModifiedBy>
  <cp:revision>20</cp:revision>
  <dcterms:created xsi:type="dcterms:W3CDTF">2022-05-11T06:07:00Z</dcterms:created>
  <dcterms:modified xsi:type="dcterms:W3CDTF">2023-10-19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